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C5717E"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49.6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C5717E" w:rsidP="000B2614">
      <w:pPr>
        <w:rPr>
          <w:lang w:val="en-US"/>
        </w:rPr>
      </w:pPr>
      <w:r>
        <w:rPr>
          <w:lang w:val="en-US"/>
        </w:rPr>
        <w:pict w14:anchorId="76445AA3">
          <v:shape id="_x0000_i1026" type="#_x0000_t75" style="width:466.55pt;height:242.9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A84F54" w:rsidP="000B2614">
      <w:pPr>
        <w:rPr>
          <w:lang w:val="en-US"/>
        </w:rPr>
      </w:pPr>
      <w:r>
        <w:rPr>
          <w:lang w:val="en-US"/>
        </w:rPr>
        <w:lastRenderedPageBreak/>
        <w:pict w14:anchorId="584E3924">
          <v:shape id="_x0000_i1027" type="#_x0000_t75" style="width:466.55pt;height:243.85pt">
            <v:imagedata r:id="rId59" o:title="33"/>
          </v:shape>
        </w:pict>
      </w:r>
    </w:p>
    <w:p w14:paraId="1B105213" w14:textId="77777777" w:rsidR="00A84F54" w:rsidRDefault="00A84F54" w:rsidP="000B2614">
      <w:pPr>
        <w:rPr>
          <w:lang w:val="en-US"/>
        </w:rPr>
      </w:pPr>
    </w:p>
    <w:p w14:paraId="5C295960" w14:textId="29AE4DE6" w:rsidR="00A84F54" w:rsidRDefault="00A84F54" w:rsidP="000B2614">
      <w:pPr>
        <w:rPr>
          <w:lang w:val="en-US"/>
        </w:rPr>
      </w:pPr>
      <w:r>
        <w:rPr>
          <w:lang w:val="en-US"/>
        </w:rPr>
        <w:pict w14:anchorId="1D9681A7">
          <v:shape id="_x0000_i1028" type="#_x0000_t75" style="width:466.55pt;height:248.65pt">
            <v:imagedata r:id="rId60" o:title="44"/>
          </v:shape>
        </w:pict>
      </w:r>
    </w:p>
    <w:p w14:paraId="1EEF374A" w14:textId="77777777" w:rsidR="00A84F54" w:rsidRDefault="00A84F54" w:rsidP="000B2614">
      <w:pPr>
        <w:rPr>
          <w:lang w:val="en-US"/>
        </w:rPr>
      </w:pPr>
    </w:p>
    <w:p w14:paraId="5A28D757" w14:textId="77777777" w:rsidR="00A84F54" w:rsidRPr="000B2614" w:rsidRDefault="00A84F54" w:rsidP="000B2614">
      <w:pPr>
        <w:rPr>
          <w:lang w:val="en-US"/>
        </w:rPr>
      </w:pPr>
      <w:bookmarkStart w:id="0" w:name="_GoBack"/>
      <w:bookmarkEnd w:id="0"/>
    </w:p>
    <w:sectPr w:rsidR="00A84F54"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C8FBE" w14:textId="77777777" w:rsidR="00B759B4" w:rsidRDefault="00B759B4" w:rsidP="008D1106">
      <w:pPr>
        <w:spacing w:line="240" w:lineRule="auto"/>
      </w:pPr>
      <w:r>
        <w:separator/>
      </w:r>
    </w:p>
  </w:endnote>
  <w:endnote w:type="continuationSeparator" w:id="0">
    <w:p w14:paraId="353ECC06" w14:textId="77777777" w:rsidR="00B759B4" w:rsidRDefault="00B759B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2B6DE" w14:textId="77777777" w:rsidR="00B759B4" w:rsidRDefault="00B759B4" w:rsidP="008D1106">
      <w:pPr>
        <w:spacing w:line="240" w:lineRule="auto"/>
      </w:pPr>
      <w:r>
        <w:separator/>
      </w:r>
    </w:p>
  </w:footnote>
  <w:footnote w:type="continuationSeparator" w:id="0">
    <w:p w14:paraId="7E4DC4D9" w14:textId="77777777" w:rsidR="00B759B4" w:rsidRDefault="00B759B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269"/>
    <w:rsid w:val="00975EBE"/>
    <w:rsid w:val="00985EEE"/>
    <w:rsid w:val="009869C6"/>
    <w:rsid w:val="00986C21"/>
    <w:rsid w:val="00994030"/>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59B4"/>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0B725-8FF9-4A25-8EBB-912E70612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26</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10</cp:revision>
  <dcterms:created xsi:type="dcterms:W3CDTF">2021-03-01T06:48:00Z</dcterms:created>
  <dcterms:modified xsi:type="dcterms:W3CDTF">2021-06-09T14:11:00Z</dcterms:modified>
</cp:coreProperties>
</file>